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B44DDA8" w14:textId="77777777" w:rsidR="00941050" w:rsidRDefault="00941050"/>
    <w:p w14:paraId="656EF58A" w14:textId="1684DD7D" w:rsidR="00A01791" w:rsidRDefault="00A01791" w:rsidP="00A01791">
      <w:pPr>
        <w:ind w:firstLine="720"/>
      </w:pPr>
      <w:r>
        <w:t>Lesson 10</w:t>
      </w:r>
    </w:p>
    <w:p w14:paraId="499343B0" w14:textId="51D0762D" w:rsidR="00A01791" w:rsidRDefault="00A01791" w:rsidP="00A01791">
      <w:pPr>
        <w:ind w:firstLine="720"/>
      </w:pPr>
      <w:r>
        <w:t>Body parts</w:t>
      </w:r>
    </w:p>
    <w:p w14:paraId="05E65420" w14:textId="77777777" w:rsidR="00A01791" w:rsidRDefault="00A01791" w:rsidP="00A01791">
      <w:pPr>
        <w:ind w:firstLine="720"/>
      </w:pPr>
    </w:p>
    <w:p w14:paraId="61DCFCBB" w14:textId="3AB4A415" w:rsidR="00A01791" w:rsidRDefault="00A01791" w:rsidP="00A01791">
      <w:pPr>
        <w:ind w:firstLine="720"/>
        <w:rPr>
          <w:sz w:val="48"/>
          <w:szCs w:val="48"/>
        </w:rPr>
      </w:pPr>
      <w:r>
        <w:rPr>
          <w:sz w:val="48"/>
          <w:szCs w:val="48"/>
        </w:rPr>
        <w:t>Hair=baal</w:t>
      </w:r>
    </w:p>
    <w:p w14:paraId="211E6F5A" w14:textId="7B47D424" w:rsidR="00A01791" w:rsidRDefault="00A01791" w:rsidP="00A01791">
      <w:pPr>
        <w:ind w:firstLine="720"/>
        <w:rPr>
          <w:sz w:val="48"/>
          <w:szCs w:val="48"/>
        </w:rPr>
      </w:pPr>
      <w:r>
        <w:rPr>
          <w:sz w:val="48"/>
          <w:szCs w:val="48"/>
        </w:rPr>
        <w:t>Eye=ankh/ankhen</w:t>
      </w:r>
    </w:p>
    <w:p w14:paraId="52B45F1A" w14:textId="4BD9A973" w:rsidR="00A01791" w:rsidRDefault="00A01791" w:rsidP="00A01791">
      <w:pPr>
        <w:ind w:firstLine="720"/>
        <w:rPr>
          <w:sz w:val="48"/>
          <w:szCs w:val="48"/>
        </w:rPr>
      </w:pPr>
      <w:r>
        <w:rPr>
          <w:sz w:val="48"/>
          <w:szCs w:val="48"/>
        </w:rPr>
        <w:t>Ye meri ankh hai/ye meri ankhen hen</w:t>
      </w:r>
    </w:p>
    <w:p w14:paraId="2C17F09C" w14:textId="24AA0F93" w:rsidR="00A01791" w:rsidRDefault="00A01791" w:rsidP="00A01791">
      <w:pPr>
        <w:ind w:firstLine="720"/>
        <w:rPr>
          <w:sz w:val="48"/>
          <w:szCs w:val="48"/>
        </w:rPr>
      </w:pPr>
      <w:r>
        <w:rPr>
          <w:sz w:val="48"/>
          <w:szCs w:val="48"/>
        </w:rPr>
        <w:t>Ear=kan</w:t>
      </w:r>
    </w:p>
    <w:p w14:paraId="29E65589" w14:textId="0625131C" w:rsidR="00A01791" w:rsidRDefault="00A01791" w:rsidP="00A01791">
      <w:pPr>
        <w:ind w:firstLine="720"/>
        <w:rPr>
          <w:sz w:val="48"/>
          <w:szCs w:val="48"/>
        </w:rPr>
      </w:pPr>
      <w:r>
        <w:rPr>
          <w:sz w:val="48"/>
          <w:szCs w:val="48"/>
        </w:rPr>
        <w:t>Ye mera kan hai/ye mery kan hen</w:t>
      </w:r>
    </w:p>
    <w:p w14:paraId="435F0B1F" w14:textId="4CDF9595" w:rsidR="00A01791" w:rsidRDefault="00A01791" w:rsidP="00A01791">
      <w:pPr>
        <w:ind w:firstLine="720"/>
        <w:rPr>
          <w:sz w:val="48"/>
          <w:szCs w:val="48"/>
        </w:rPr>
      </w:pPr>
      <w:r>
        <w:rPr>
          <w:sz w:val="48"/>
          <w:szCs w:val="48"/>
        </w:rPr>
        <w:t>Nose= naak (ye meri)</w:t>
      </w:r>
    </w:p>
    <w:p w14:paraId="46DE15A5" w14:textId="2EBC0793" w:rsidR="00A01791" w:rsidRDefault="00A01791" w:rsidP="00A01791">
      <w:pPr>
        <w:ind w:firstLine="720"/>
        <w:rPr>
          <w:sz w:val="48"/>
          <w:szCs w:val="48"/>
        </w:rPr>
      </w:pPr>
      <w:r>
        <w:rPr>
          <w:sz w:val="48"/>
          <w:szCs w:val="48"/>
        </w:rPr>
        <w:t>Lips =hont</w:t>
      </w:r>
    </w:p>
    <w:p w14:paraId="5B4B6DDD" w14:textId="17B71072" w:rsidR="00A01791" w:rsidRDefault="00A01791" w:rsidP="00A01791">
      <w:pPr>
        <w:ind w:firstLine="720"/>
        <w:rPr>
          <w:sz w:val="48"/>
          <w:szCs w:val="48"/>
        </w:rPr>
      </w:pPr>
      <w:r>
        <w:rPr>
          <w:sz w:val="48"/>
          <w:szCs w:val="48"/>
        </w:rPr>
        <w:t>Moustache=mochen</w:t>
      </w:r>
    </w:p>
    <w:p w14:paraId="639D6875" w14:textId="392871D9" w:rsidR="00A01791" w:rsidRDefault="00A01791" w:rsidP="00A01791">
      <w:pPr>
        <w:ind w:firstLine="720"/>
        <w:rPr>
          <w:sz w:val="48"/>
          <w:szCs w:val="48"/>
        </w:rPr>
      </w:pPr>
      <w:r>
        <w:rPr>
          <w:sz w:val="48"/>
          <w:szCs w:val="48"/>
        </w:rPr>
        <w:t>Ye meri muchen hen</w:t>
      </w:r>
    </w:p>
    <w:p w14:paraId="164A93DB" w14:textId="6B8CDEC7" w:rsidR="00A01791" w:rsidRDefault="00A01791" w:rsidP="00A01791">
      <w:pPr>
        <w:ind w:firstLine="720"/>
        <w:rPr>
          <w:sz w:val="48"/>
          <w:szCs w:val="48"/>
        </w:rPr>
      </w:pPr>
      <w:r>
        <w:rPr>
          <w:sz w:val="48"/>
          <w:szCs w:val="48"/>
        </w:rPr>
        <w:t>Beared=darhi</w:t>
      </w:r>
    </w:p>
    <w:p w14:paraId="42A3AD12" w14:textId="0178768E" w:rsidR="00A01791" w:rsidRDefault="00A01791" w:rsidP="00A01791">
      <w:pPr>
        <w:ind w:firstLine="720"/>
        <w:rPr>
          <w:sz w:val="48"/>
          <w:szCs w:val="48"/>
        </w:rPr>
      </w:pPr>
      <w:r>
        <w:rPr>
          <w:sz w:val="48"/>
          <w:szCs w:val="48"/>
        </w:rPr>
        <w:t>Ye meri darhi hai</w:t>
      </w:r>
    </w:p>
    <w:p w14:paraId="22E32669" w14:textId="0905A2E7" w:rsidR="00A01791" w:rsidRDefault="00A01791" w:rsidP="00A01791">
      <w:pPr>
        <w:ind w:firstLine="720"/>
        <w:rPr>
          <w:sz w:val="48"/>
          <w:szCs w:val="48"/>
        </w:rPr>
      </w:pPr>
      <w:r>
        <w:rPr>
          <w:sz w:val="48"/>
          <w:szCs w:val="48"/>
        </w:rPr>
        <w:t>Cheek= gaal</w:t>
      </w:r>
    </w:p>
    <w:p w14:paraId="1EC5B9EF" w14:textId="728AA32D" w:rsidR="00A01791" w:rsidRDefault="00A01791" w:rsidP="00A01791">
      <w:pPr>
        <w:ind w:firstLine="720"/>
        <w:rPr>
          <w:sz w:val="48"/>
          <w:szCs w:val="48"/>
        </w:rPr>
      </w:pPr>
      <w:r>
        <w:rPr>
          <w:sz w:val="48"/>
          <w:szCs w:val="48"/>
        </w:rPr>
        <w:t>Ye mery gaal hen</w:t>
      </w:r>
    </w:p>
    <w:p w14:paraId="421DFD26" w14:textId="5C316C8C" w:rsidR="00A01791" w:rsidRDefault="00A01791" w:rsidP="00A01791">
      <w:pPr>
        <w:ind w:firstLine="720"/>
        <w:rPr>
          <w:sz w:val="48"/>
          <w:szCs w:val="48"/>
        </w:rPr>
      </w:pPr>
      <w:r>
        <w:rPr>
          <w:sz w:val="48"/>
          <w:szCs w:val="48"/>
        </w:rPr>
        <w:t>Neck=garden</w:t>
      </w:r>
    </w:p>
    <w:p w14:paraId="724AB3FA" w14:textId="295A4A94" w:rsidR="00A01791" w:rsidRDefault="00A01791" w:rsidP="00A01791">
      <w:pPr>
        <w:ind w:firstLine="720"/>
        <w:rPr>
          <w:sz w:val="48"/>
          <w:szCs w:val="48"/>
        </w:rPr>
      </w:pPr>
      <w:r>
        <w:rPr>
          <w:sz w:val="48"/>
          <w:szCs w:val="48"/>
        </w:rPr>
        <w:lastRenderedPageBreak/>
        <w:t xml:space="preserve">Chest= </w:t>
      </w:r>
      <w:r w:rsidR="00431247">
        <w:rPr>
          <w:sz w:val="48"/>
          <w:szCs w:val="48"/>
        </w:rPr>
        <w:t>/seena</w:t>
      </w:r>
    </w:p>
    <w:p w14:paraId="631F391A" w14:textId="46172914" w:rsidR="00A01791" w:rsidRDefault="00A01791" w:rsidP="00A01791">
      <w:pPr>
        <w:ind w:firstLine="720"/>
        <w:rPr>
          <w:sz w:val="48"/>
          <w:szCs w:val="48"/>
        </w:rPr>
      </w:pPr>
      <w:r>
        <w:rPr>
          <w:sz w:val="48"/>
          <w:szCs w:val="48"/>
        </w:rPr>
        <w:t>Ye mer</w:t>
      </w:r>
      <w:r w:rsidR="00991D3F">
        <w:rPr>
          <w:sz w:val="48"/>
          <w:szCs w:val="48"/>
        </w:rPr>
        <w:t xml:space="preserve">a seena </w:t>
      </w:r>
      <w:r>
        <w:rPr>
          <w:sz w:val="48"/>
          <w:szCs w:val="48"/>
        </w:rPr>
        <w:t>hai</w:t>
      </w:r>
    </w:p>
    <w:p w14:paraId="2774BEB5" w14:textId="492CCEF5" w:rsidR="00A01791" w:rsidRDefault="00A01791" w:rsidP="00A01791">
      <w:pPr>
        <w:ind w:firstLine="720"/>
        <w:rPr>
          <w:sz w:val="48"/>
          <w:szCs w:val="48"/>
        </w:rPr>
      </w:pPr>
      <w:r>
        <w:rPr>
          <w:sz w:val="48"/>
          <w:szCs w:val="48"/>
        </w:rPr>
        <w:t>Teeths=dant/danton</w:t>
      </w:r>
    </w:p>
    <w:p w14:paraId="102031AC" w14:textId="785AB7E0" w:rsidR="00A01791" w:rsidRDefault="00A01791" w:rsidP="00A01791">
      <w:pPr>
        <w:ind w:firstLine="720"/>
        <w:rPr>
          <w:sz w:val="48"/>
          <w:szCs w:val="48"/>
        </w:rPr>
      </w:pPr>
      <w:r>
        <w:rPr>
          <w:sz w:val="48"/>
          <w:szCs w:val="48"/>
        </w:rPr>
        <w:t>Hand=hath/hathon</w:t>
      </w:r>
    </w:p>
    <w:p w14:paraId="186DAF33" w14:textId="4A87F569" w:rsidR="00A01791" w:rsidRDefault="00A01791" w:rsidP="00A01791">
      <w:pPr>
        <w:ind w:firstLine="720"/>
        <w:rPr>
          <w:sz w:val="48"/>
          <w:szCs w:val="48"/>
        </w:rPr>
      </w:pPr>
      <w:r>
        <w:rPr>
          <w:sz w:val="48"/>
          <w:szCs w:val="48"/>
        </w:rPr>
        <w:t>Mery haton mei dard ho rhi hai</w:t>
      </w:r>
    </w:p>
    <w:p w14:paraId="6219E747" w14:textId="08B3B79F" w:rsidR="00A01791" w:rsidRDefault="00A01791" w:rsidP="00A01791">
      <w:pPr>
        <w:ind w:firstLine="720"/>
        <w:rPr>
          <w:sz w:val="48"/>
          <w:szCs w:val="48"/>
        </w:rPr>
      </w:pPr>
      <w:r>
        <w:rPr>
          <w:sz w:val="48"/>
          <w:szCs w:val="48"/>
        </w:rPr>
        <w:t>Leg=tang/tangon</w:t>
      </w:r>
    </w:p>
    <w:p w14:paraId="5A4637B1" w14:textId="52D36A0D" w:rsidR="00A01791" w:rsidRDefault="00A01791" w:rsidP="00A01791">
      <w:pPr>
        <w:ind w:firstLine="720"/>
        <w:rPr>
          <w:sz w:val="48"/>
          <w:szCs w:val="48"/>
        </w:rPr>
      </w:pPr>
      <w:r>
        <w:rPr>
          <w:sz w:val="48"/>
          <w:szCs w:val="48"/>
        </w:rPr>
        <w:t>Meri tang mei dard ho rahi hai</w:t>
      </w:r>
    </w:p>
    <w:p w14:paraId="604ACAA0" w14:textId="6AB2D62D" w:rsidR="00A01791" w:rsidRDefault="00A01791" w:rsidP="00A01791">
      <w:pPr>
        <w:ind w:firstLine="720"/>
        <w:rPr>
          <w:sz w:val="48"/>
          <w:szCs w:val="48"/>
        </w:rPr>
      </w:pPr>
      <w:r>
        <w:rPr>
          <w:sz w:val="48"/>
          <w:szCs w:val="48"/>
        </w:rPr>
        <w:t>Arm=bazu/bazuon</w:t>
      </w:r>
    </w:p>
    <w:p w14:paraId="5660CC98" w14:textId="568D52B4" w:rsidR="00A01791" w:rsidRDefault="00A01791" w:rsidP="00A01791">
      <w:pPr>
        <w:ind w:firstLine="720"/>
        <w:rPr>
          <w:sz w:val="48"/>
          <w:szCs w:val="48"/>
        </w:rPr>
      </w:pPr>
      <w:r>
        <w:rPr>
          <w:sz w:val="48"/>
          <w:szCs w:val="48"/>
        </w:rPr>
        <w:t>Finger = ungli/unglian/</w:t>
      </w:r>
      <w:r w:rsidRPr="00A01791">
        <w:rPr>
          <w:sz w:val="48"/>
          <w:szCs w:val="48"/>
          <w:highlight w:val="yellow"/>
        </w:rPr>
        <w:t>unglion</w:t>
      </w:r>
    </w:p>
    <w:p w14:paraId="3144833B" w14:textId="14F5BE1B" w:rsidR="00E220EF" w:rsidRDefault="00E220EF" w:rsidP="00A01791">
      <w:pPr>
        <w:ind w:firstLine="720"/>
        <w:rPr>
          <w:sz w:val="48"/>
          <w:szCs w:val="48"/>
        </w:rPr>
      </w:pPr>
      <w:r>
        <w:rPr>
          <w:sz w:val="48"/>
          <w:szCs w:val="48"/>
        </w:rPr>
        <w:t>Ye meri ungli hai</w:t>
      </w:r>
    </w:p>
    <w:p w14:paraId="12DBBAE2" w14:textId="5E255611" w:rsidR="00E220EF" w:rsidRDefault="00E220EF" w:rsidP="00A01791">
      <w:pPr>
        <w:ind w:firstLine="720"/>
        <w:rPr>
          <w:sz w:val="48"/>
          <w:szCs w:val="48"/>
        </w:rPr>
      </w:pPr>
      <w:r>
        <w:rPr>
          <w:sz w:val="48"/>
          <w:szCs w:val="48"/>
        </w:rPr>
        <w:t>Ye meri unglian hen</w:t>
      </w:r>
    </w:p>
    <w:p w14:paraId="6340E974" w14:textId="7C4CD88B" w:rsidR="00E220EF" w:rsidRDefault="00E220EF" w:rsidP="00A01791">
      <w:pPr>
        <w:ind w:firstLine="720"/>
        <w:rPr>
          <w:sz w:val="48"/>
          <w:szCs w:val="48"/>
        </w:rPr>
      </w:pPr>
      <w:r>
        <w:rPr>
          <w:sz w:val="48"/>
          <w:szCs w:val="48"/>
        </w:rPr>
        <w:t>Meri unglion mei dard ho rahi hai</w:t>
      </w:r>
    </w:p>
    <w:p w14:paraId="7586B9EA" w14:textId="6A40C84B" w:rsidR="00E220EF" w:rsidRDefault="00E220EF" w:rsidP="00A01791">
      <w:pPr>
        <w:ind w:firstLine="720"/>
        <w:rPr>
          <w:sz w:val="48"/>
          <w:szCs w:val="48"/>
        </w:rPr>
      </w:pPr>
      <w:r>
        <w:rPr>
          <w:sz w:val="48"/>
          <w:szCs w:val="48"/>
        </w:rPr>
        <w:t>Mery hath dhndy hen</w:t>
      </w:r>
    </w:p>
    <w:p w14:paraId="00BF29A6" w14:textId="5156F2D3" w:rsidR="00E220EF" w:rsidRDefault="00E220EF" w:rsidP="00A01791">
      <w:pPr>
        <w:ind w:firstLine="720"/>
        <w:rPr>
          <w:sz w:val="48"/>
          <w:szCs w:val="48"/>
        </w:rPr>
      </w:pPr>
      <w:r>
        <w:rPr>
          <w:sz w:val="48"/>
          <w:szCs w:val="48"/>
        </w:rPr>
        <w:t>Apky baal lmby hen</w:t>
      </w:r>
    </w:p>
    <w:p w14:paraId="2F41D63E" w14:textId="27598ED9" w:rsidR="00E220EF" w:rsidRDefault="00E220EF" w:rsidP="00A01791">
      <w:pPr>
        <w:ind w:firstLine="720"/>
        <w:rPr>
          <w:sz w:val="48"/>
          <w:szCs w:val="48"/>
        </w:rPr>
      </w:pPr>
      <w:r>
        <w:rPr>
          <w:sz w:val="48"/>
          <w:szCs w:val="48"/>
        </w:rPr>
        <w:t xml:space="preserve">Meri nzr </w:t>
      </w:r>
      <w:r w:rsidRPr="00E220EF">
        <w:rPr>
          <w:sz w:val="48"/>
          <w:szCs w:val="48"/>
          <w:highlight w:val="yellow"/>
        </w:rPr>
        <w:t>kmzoor</w:t>
      </w:r>
      <w:r>
        <w:rPr>
          <w:sz w:val="48"/>
          <w:szCs w:val="48"/>
        </w:rPr>
        <w:t>(weak) hai</w:t>
      </w:r>
    </w:p>
    <w:p w14:paraId="2B3C51EA" w14:textId="50AE1E80" w:rsidR="00E220EF" w:rsidRDefault="00E220EF" w:rsidP="00A01791">
      <w:pPr>
        <w:ind w:firstLine="720"/>
        <w:rPr>
          <w:sz w:val="48"/>
          <w:szCs w:val="48"/>
        </w:rPr>
      </w:pPr>
      <w:r>
        <w:rPr>
          <w:sz w:val="48"/>
          <w:szCs w:val="48"/>
        </w:rPr>
        <w:t>Meri ankhen kmzorr hen</w:t>
      </w:r>
    </w:p>
    <w:p w14:paraId="00CAAE9F" w14:textId="301347FF" w:rsidR="00E220EF" w:rsidRDefault="00E220EF" w:rsidP="00A01791">
      <w:pPr>
        <w:ind w:firstLine="720"/>
        <w:rPr>
          <w:sz w:val="48"/>
          <w:szCs w:val="48"/>
        </w:rPr>
      </w:pPr>
      <w:r w:rsidRPr="00E220EF">
        <w:rPr>
          <w:sz w:val="48"/>
          <w:szCs w:val="48"/>
          <w:highlight w:val="yellow"/>
        </w:rPr>
        <w:lastRenderedPageBreak/>
        <w:t xml:space="preserve">Meri darhi/garee/bike/almari/kursee/ghare </w:t>
      </w:r>
      <w:r w:rsidRPr="00E220EF">
        <w:rPr>
          <w:sz w:val="48"/>
          <w:szCs w:val="48"/>
          <w:highlight w:val="green"/>
        </w:rPr>
        <w:t>kaly</w:t>
      </w:r>
      <w:r>
        <w:rPr>
          <w:sz w:val="48"/>
          <w:szCs w:val="48"/>
          <w:highlight w:val="green"/>
        </w:rPr>
        <w:t>/</w:t>
      </w:r>
      <w:r w:rsidRPr="00E220EF">
        <w:rPr>
          <w:sz w:val="48"/>
          <w:szCs w:val="48"/>
          <w:highlight w:val="darkBlue"/>
        </w:rPr>
        <w:t>neely</w:t>
      </w:r>
      <w:r w:rsidRPr="00E220EF">
        <w:rPr>
          <w:sz w:val="48"/>
          <w:szCs w:val="48"/>
          <w:highlight w:val="green"/>
        </w:rPr>
        <w:t xml:space="preserve"> rang </w:t>
      </w:r>
      <w:r w:rsidRPr="00E220EF">
        <w:rPr>
          <w:sz w:val="48"/>
          <w:szCs w:val="48"/>
          <w:highlight w:val="yellow"/>
        </w:rPr>
        <w:t>ki hai</w:t>
      </w:r>
    </w:p>
    <w:p w14:paraId="4946091C" w14:textId="77777777" w:rsidR="00A01791" w:rsidRDefault="00A01791" w:rsidP="00A01791">
      <w:pPr>
        <w:ind w:firstLine="720"/>
        <w:rPr>
          <w:sz w:val="48"/>
          <w:szCs w:val="48"/>
        </w:rPr>
      </w:pPr>
    </w:p>
    <w:p w14:paraId="737BA7E6" w14:textId="77777777" w:rsidR="00A01791" w:rsidRDefault="00A01791" w:rsidP="00A01791">
      <w:pPr>
        <w:ind w:firstLine="720"/>
        <w:rPr>
          <w:sz w:val="48"/>
          <w:szCs w:val="48"/>
        </w:rPr>
      </w:pPr>
    </w:p>
    <w:p w14:paraId="564371E8" w14:textId="77777777" w:rsidR="00A01791" w:rsidRDefault="00A01791" w:rsidP="00A01791">
      <w:pPr>
        <w:ind w:firstLine="720"/>
        <w:rPr>
          <w:sz w:val="48"/>
          <w:szCs w:val="48"/>
        </w:rPr>
      </w:pPr>
    </w:p>
    <w:p w14:paraId="2E2B13F7" w14:textId="77777777" w:rsidR="00A01791" w:rsidRDefault="00A01791" w:rsidP="00A01791">
      <w:pPr>
        <w:ind w:firstLine="720"/>
        <w:rPr>
          <w:sz w:val="48"/>
          <w:szCs w:val="48"/>
        </w:rPr>
      </w:pPr>
    </w:p>
    <w:p w14:paraId="7249B0EC" w14:textId="77777777" w:rsidR="00A01791" w:rsidRDefault="00A01791" w:rsidP="00A01791">
      <w:pPr>
        <w:ind w:firstLine="720"/>
        <w:rPr>
          <w:sz w:val="48"/>
          <w:szCs w:val="48"/>
        </w:rPr>
      </w:pPr>
    </w:p>
    <w:p w14:paraId="3F9B9B05" w14:textId="77777777" w:rsidR="00A01791" w:rsidRDefault="00A01791" w:rsidP="00A01791">
      <w:pPr>
        <w:ind w:firstLine="720"/>
        <w:rPr>
          <w:sz w:val="48"/>
          <w:szCs w:val="48"/>
        </w:rPr>
      </w:pPr>
    </w:p>
    <w:p w14:paraId="434B026F" w14:textId="77777777" w:rsidR="00A01791" w:rsidRPr="00A01791" w:rsidRDefault="00A01791" w:rsidP="00A01791">
      <w:pPr>
        <w:ind w:firstLine="720"/>
        <w:rPr>
          <w:sz w:val="48"/>
          <w:szCs w:val="48"/>
        </w:rPr>
      </w:pPr>
    </w:p>
    <w:sectPr w:rsidR="00A01791" w:rsidRPr="00A0179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3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jS1NLEwMzAzNjY3MTdS0lEKTi0uzszPAykwrgUAqZok5CwAAAA="/>
  </w:docVars>
  <w:rsids>
    <w:rsidRoot w:val="00F75E16"/>
    <w:rsid w:val="00064487"/>
    <w:rsid w:val="00431247"/>
    <w:rsid w:val="00941050"/>
    <w:rsid w:val="00991D3F"/>
    <w:rsid w:val="00A01791"/>
    <w:rsid w:val="00E220EF"/>
    <w:rsid w:val="00F75E16"/>
    <w:rsid w:val="00FE48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CCE940F"/>
  <w15:chartTrackingRefBased/>
  <w15:docId w15:val="{600CD18D-4D58-49DD-8999-00041723D4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3</Pages>
  <Words>102</Words>
  <Characters>588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if Aziz (BEE-57)</dc:creator>
  <cp:keywords/>
  <dc:description/>
  <cp:lastModifiedBy>Asif Aziz (BEE-57)</cp:lastModifiedBy>
  <cp:revision>5</cp:revision>
  <dcterms:created xsi:type="dcterms:W3CDTF">2023-05-26T17:14:00Z</dcterms:created>
  <dcterms:modified xsi:type="dcterms:W3CDTF">2023-09-19T06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eec49e35922e65095e884d8c2d89343d2023f732b65f863c835842b682f49c0</vt:lpwstr>
  </property>
</Properties>
</file>